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18</w:t>
      </w:r>
      <w:r>
        <w:t xml:space="preserve"> </w:t>
      </w:r>
      <w:r>
        <w:t xml:space="preserve">ม.ค.</w:t>
      </w:r>
      <w:r>
        <w:t xml:space="preserve"> </w:t>
      </w:r>
      <w:r>
        <w:t xml:space="preserve">64)</w:t>
      </w:r>
    </w:p>
    <w:p>
      <w:pPr>
        <w:pStyle w:val="Date"/>
      </w:pPr>
      <w:r>
        <w:t xml:space="preserve">วันจันทร์ที่</w:t>
      </w:r>
      <w:r>
        <w:t xml:space="preserve"> </w:t>
      </w:r>
      <w:r>
        <w:t xml:space="preserve">18</w:t>
      </w:r>
      <w:r>
        <w:t xml:space="preserve"> </w:t>
      </w:r>
      <w:r>
        <w:t xml:space="preserve">มกราคม</w:t>
      </w:r>
      <w:r>
        <w:t xml:space="preserve"> </w:t>
      </w:r>
      <w:r>
        <w:t xml:space="preserve">2564</w:t>
      </w:r>
      <w:r>
        <w:t xml:space="preserve"> </w:t>
      </w:r>
      <w:r>
        <w:t xml:space="preserve">เวลา</w:t>
      </w:r>
      <w:r>
        <w:t xml:space="preserve"> </w:t>
      </w:r>
      <w:r>
        <w:t xml:space="preserve">11.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ไม่เป็นอะไร ไม่เป็นอะไรนะ เดี๋ยวคุยหลังไมค์แล้วกันนะครับ ขอบคุณครับ // ใช่ ๆ ไม่ใช่เรื่องที่จะต้องคุยหน้าไมค์ มันยืดยาว ให้โอกาศคนอื่นที่เขาจะเดือนร้อนมกากว่านะครับ อารมณ์นะครับ จากอำเภอฉลาง จังหวัดนครศรีธรรมราช สค. 1 จะขอออกโฉนดได้ไหม ตรงนี้ต้องไปฟ้องศาลไหม // ที่ดิน คุณเคยยื่น ขอออกโฉนดยกเลิกหรือไม่ ถ้าเคยยื่นไว้ก่อน ในทางทางล็อตนั้น // ถ้าคุณไปยื่นไว้แล้ว เรียกเราไปทำการรางวัด กับสอบเขตนะครับ กับ 2 ถ้ายังไม่เคยไปยื่นเลย วันนี้คุณถือ ศค. 1 อยู่ คุณต้องไปที่ศาล ไปร้องต่อศาล ให้ศาลสั่งตัดสินน่ะ ให้ศาลตัดสินว่า ศค. 1 นี่ได้รับมาโดยชอบ แล้วก็มีพื้้นที่ไม่ได้บวม ไม่ได้มาจากไหน // ครับ // อันนี้ต้องไปร้องศาลก่อน เอาคำพิพากษานั้นไปยื่น ออกโฉนดสำนักงานที่ดิน ที่ที่ดินแปลงนั้นตั้งอยู่นะครับ ออกได้ครับแต่ต้องเป็นไปตามเงื่อนไขที่ผมกล่าวไว้เมื่อกี้ ไม่อย่างใดก็อย่างหนึ่ง ทักทายพี่น้องที่ชมจากเมียนมาด้วยนะครับ เห็นมาประจำทุกวันเลย พิมพ์เป็นภาษาพม่า เข้ามา เป็นคนพม่อน้องก็ดูเราอยู่นะ น้องรินถ้าน้องฟังเข้าใจนะ น้องช่วยอธิบายบอกพี่น้องชาวพม่าด้วย นะครับ ว่าเรามาทำงานอยู่ในประเทศไทย เราจะไม่ทำให้เกิดความเสี่ยงที่จะไม่ให้เกิดความเสี่ยงกับกันเอง และคนไทย นะครับ แล้วเจ็บป่วยรัฐบาลไทยเราก็ดูแลให้ มีหน้ากาก และใส่หน้ากากนะ ไม่ใช่ใส่ไว้ตรงนี้นะ ปิดปากให้เรียบร้อย // ปิดปากปิดจมูก// ข้าวหลามตัดเปลี่ยนสี คืนเงินได้เมื่อไหร่ครับยังไม่ได้ยื่นเลยไม่ใช่หรอ รอบนี้ยังไม่ได้ยื่นเลยนะครับ // เดี๋ยวค่อยยื่น มีนาคมนี่ แล้วก็ตอนนี้กำลัครับ// ครม. วันพรุ่งนี้ // จะเป็นอย่างไรเรื่องภาษี จะมีการเลื่อนการยื่นภาษีเขาเลื่อนให้ ไปถึงสิงหาเลยนะ คราวนี้ถ้าเขาไม่เลื่อนก็ต้องจ่ายภายในวันที่ 31 มีนาคม นะครับ ในวันยื่นเราขอคืนเลย ถ้าเราจ่ายเกิน แต่ถ้าเราจ่ายไม่ถึง เราก็ต้องจ่ายเพิ่ม หรือว่าเราจ่ายไป อย่างเช่น ไม่เกิน 150,000 นายจ้างหักไปแล้วเขาก็ต้องคืนให้เรา ก็ต้องนั่นล่ะครับ ก็ต้องไปกรอกแบบฟอร์มเสียภาษีนะ ที่จะต้องมีหน้าที่เสียภาษีนะครับ ประเทศชาติบ้านเมืองเราก็กำลังเดือดร้อนเกี่ยวกับโควิดอยู่นะครับ ติดตามรายการของเราอยู่นะครับ คุณรับศรี คุณหนอม นะครับ น้องพม่านะครับ คุณเพลินนิศา บังคับคดี มันมีคนหากินแบบนี้ คิดดูนะคนที่โดนยึดบ้านน่ะ แล้วเอาไปขายทอดตลาดแล้วพวกนั้นมันไปฮุบและเจ้าหน้าที่ปล่อยให้เหตุการณ์เช่นนี้เกิดขึ้น // จิดใจทำด้วยอะไร // เจ็บปวดไหม บางที ใครทำแบบนี้ ตกนรกขุมลึกที่สุดน่ะ ตกนรกแล้ว คือเราต้องเชื่อว่าเรานับถือศาสนาพุทธ มีนรก มีสวรรค์นะ แล้วบาปกรรมมีจริงด้วยนะครับ พี่ขนอม บาปกรรมไม่ต้องรอชาติหน้า ชาตินี้ล่ะครับ ไปตกครอบครัวคุณ พุทธไหม อิสลามยังมีนรกเลยทำไม่ดีก็ตกนรกเหมือนกัน นะครับ จะไปอุทธรณ์กับยมบาลเมื่อตายไปแล้ว ไม่ทันแล้วนะครับ // ไม่มีประโยชน์อะไรเลย // ช่วยก็ด่า ไม่ช่วยก็ด่า แต่นิ้วตัวเองกดคนละครึ่ง คนละครึ่งใช้กันสนุกเลย เวลาหมดแล้วเดี๋ยวถ้ามีอะไรค้างทางเฟซบุ๊กจะไปดูเพิ่มเติมให้ ถ้าจำเป็นจะต้องตอบ เดี๋ยวจะต้องขอข้อมูลเพิ่มเติมเข้ามา วันนี้ก็จะต้องฟัง วันนี้คุณหมอเบิร์ด คุณหมอบุ๋ม หมดเบิร์ด ทำหน้าที่แทนคุณหมอทวีศิลป์ คุณหมอบุ๋มจะมาเสาร์อาทิตย์ ครับ //</w:t>
      </w:r>
    </w:p>
    <w:p>
      <w:pPr>
        <w:pStyle w:val="BodyText"/>
      </w:pPr>
      <w:r>
        <w:t xml:space="preserve">[เสียงดนตรี]</w:t>
      </w:r>
    </w:p>
    <w:p>
      <w:pPr>
        <w:pStyle w:val="BodyText"/>
      </w:pPr>
      <w:r>
        <w:t xml:space="preserve">(คุณสุภนันท์) สวัสดีครับ ยินดีต้อนรับทุกท่านเข้าสู่การแถลงประจำวันจันทร์ที่ 18 มกราคม 2564 วันนี้เริ่มต้นช่วงแรกด้วยสถานการณ์ประจำวันจาก ศบค. นะครับ วันนี้พบกับแพทย์หญิง อภิศมัย ศรีรังสรรค์ ขอเรียนเชิญหมอเบิร์ดนะคะ</w:t>
      </w:r>
    </w:p>
    <w:p>
      <w:pPr>
        <w:pStyle w:val="BodyText"/>
      </w:pPr>
      <w:r>
        <w:t xml:space="preserve">(แพทย์หญิง อภิสมัย) กราบสวัสดีทุกท่านนะคะ หมอเบิร์ท นะคะ รับหน้าที่แทน นายแพทย์ ทวีศิลป์ เป็นวันแรกนะคะ เริ่มด้วยสถานการณ์การรายงานในต่างประเทศกันก่อนค่ะ ในส่วนของลำดับของผู้ติดเชื้อในระดับโลกนะคะ สหรัฐอเมริกาก็ยังถือได้ว่ามีผู้ที่ติดเชื้อมากที่สุดนะคะ โดยรวมทั้งสถานการณ์โลก มีผู้ติดเชื้อทั้งหมดถึง 95 ล้านนะคะ ถือเป็นตัวเลขที่สูงมาก เสียชีวิตเพิ่มในวันเดียวนะคะ 9,458 ในลำดับของประเทศไทยนี่นะคะ ก็ไม่ต่างจากเมื่อวานนี้ค่ะ ลำดับ 128 ก็ 127 ลำดับเราก็ดีขึ้นนิดหน่อย ก็คงจะต้องเป็นต่างประเทศที่เป็นเพื่อนบ้านในวันนี้นะคะ มาเลเซียคงยังเป็นที่น่ากังวลอยู่ ตัวเลขยังคงพุ่งสูงขึ้นนะคะ ถ้าดูกราฟด้านข้าง ๆ สไลด์นี่นะครับ ตัวเลขของมาเลเซียยังน่าเป็นห่วงแล้วก็ที่สำคัญคือ ติดกับชายแดนไทยภาคใต้ ท่านอาจารย์นายแพทย์ ทวีศิลป์ ย้ำนะคะ ยังมีส่วนร่วมให้เฝ้าระวังไม่ให้มีการข้ามชายแดนอย่างผิดกฎหมายค่ะ ในส่วนของประเทศไทย ไปดูสถานการณ์กันบ้างนะคะ ดูแล้วนะคะ นับตั้งแต่ปลายปีที่แล้ว เป็นต้นมา ตัวเลขสะสมยังคงสูง 12,423 นะคะ นิดหน่อยวันนี้ เลขศูนย์ทางขวามือยังไม่มีผู้เสียชีวิตค่ะ ไปดูรายงานของระลอกใหม่กันบ้างนะคะ อาจารย์ทวีศิลป์ย้ำนะคะ เพราะว่าเราไม่อยากเห็นระลอก 3 ระลอก 4 นะคะ ใหม่ก็มีผู้ติดเชื้อรายใหม่ 149 รค่ะ รวมแล้วนี่นะคะ ก็จะชัดเจนเลยว่าเป็นตัวเลขที่พวกเราน่าจะฟังแล้วตกใจ แต่อยากให้ทุกท่านได้ความสำคัญกับตัวเลขอื่น อย่างเช่น ตัวเลขผู้ที่หายป่วย 5,266 รายนะคะ ซึ่งในกลุ่มนี้เป็นติดเชื้อนี่พบว่าอยู่ในระบบบริการ 82 ราย มีการค้นหาเชิงรุกในชุมชนมากถึง อยู่ใน State Quarantine 12 ราย ย้ำนะคะ ไม่มีผู้เสียชีวิตรายใหม่ในวันนี้ค่ะ ที่สำคัญกันเรื่องของการค้นหาเชิงรุกนะคะ ไปที่สไลด์หน้าถัดไปนิดหนึ่ง จะเห็นเลยค่ะว่า ถ้าเราไปโฟกัสผู้ติดเชื้อรายใหม่ เส้นสีแดงนะคะ จะมีรายงานทุก ๆ วันจะพบการติดเชื้อแต่อยากให้ดูแท่งสีไข่ไก่ควบคู่กันไปด้วย คือ แท่งสีไข่ไก่นี่จะเป็นตัวเลขที่ค้นหาในชุมชนนะคะ สิ่งสำคัญก็คือว่าพวกเรามักจะเห็นภาพของบุคลากรสาธารณสุขนี่ ดูแลรักษาผู้ที่ติดเชื้อในโรงพยาบาล หมายถึง ถ้าพบมีผู้มีอาการผิดปกติ ที่เรารณรงค์กันนะคะ มีไข้ ไอ เจ็บคอ หรือว่าอาจจะมีเรื่องของจมูกไม่ได้กลิ่น ลิ้นไม่รับรส ให้ไปตรวจที่โรงพยาบาลใกล้บ้านนะคะ พวกเราจำนวนมากพอสมควร ที่ตรวจพบ ว่ามีอาการผิดปกติแล้วไปพบแพทย์ แต่ยังเห็นการทำงานของบุคลากรทางสาธารณสุขที่พบว่าผู้ติดเชื้อเป็นผู้ที่อยู่ในพื้นที่ไหน มีพฤติกรรมอย่างไร ไปทานอาหาร ไปทำงานที่ไหนอย่างไร พนักงาน หรือบุคคลากรทางสาธารณะสุขเหล่านี้จะทำการสืบสวนโรค ค้นหาเชิงรุก ตรงนี้อยากให้เราได้เห็นการทำงานของบุคลากรที่ทุ่มเททำงานกันอย่างหนักนะะค กราฟสูง มีแท่งแผนภูมิที่ทำให้เราเห็นตัวเลขสูง ซึ่งตรงนี้นะคะ จะเกิดขึ้นไม่ได้เลยทั้งในส่วนของภาครัฐ ภาคชุมชน ภาคเอกชน ประชาชนด้วย ตัวเลขตรงนี้ยังสะท้อนให้เห็นอะไรอีกบ้าง หมายความว่า การที่พวกเราเห็นคนที่ไปโรงพยาบาลเป็นเส้นสีแดง ๆ ตัวเลขไม่มากนะคะ แต่ว่าแท่งสีไข่ไก่เยอะกว่า นั่นหมายถึงชุมชนผู้ที่อยู่ใกล้ ๆ ท่านหรือหรือว่าคนในครอบครัวของท่านเอง คนเหล่านี้อาจจะไม่มีอาการแสดง 2. นะคะ เขาอาจจะไม่รู้ตัวด้วย ว่าเขาเป็นผู้ติดเชื้อค่ะ ดังนั้นเวลาที่บุคลากรเข้าไปตรวจพื้นที่ เข้าไปสอบสวนโรคนะคะ ขอความร่วมมือค่ะ ให้ทุกท่านนะคะ ในร่วมมือกับบุคลากรทุกท่านแล้วก็จะได้ตัวเลขเหล่านี้ ซึ่งจะนำไปสู่การให้บริการอย่างเหมาะสมนั่งเองค่ะ ไปดูถ้าเกิดว่าเราเอาเส้นสีแดงมาขยายใหญ่นิดหนึ่งนะคะ ก็จะเห็นชัดว่า ตัวเลข ดูเหมือนจะสูง พวกเราอยากจะเห็นเลข 0 จะยังเป็นไปไม่ได้นะคะ อาจจะเห็นกราฟที่ไม่สูงเหมือนช่วงแรก ๆ ที่ผ่านมาค่ะ ในส่วนของแผนที่ประเทศไทยดูกันนิดหนึ่งนะคะ ตอนนี้เราเข้าสู่สัปดาห์ที่ 3 ของ มกราคม แล้ว ที่กลายเป็นสีขาวมากขึ้น จังหวัดที่เป็นสีแดง ยังเฝ้าระวังและอยากให้เห็นถึงการกำลังช่วยกันค้นหาผู้ป่วยเชิงรุก มีการสอบสวนโรคอย่างเข้มข้ม เพื่อที่จะให้การควบคุมโรคนั้นเป็นไปได้มากที่สุด กายตายได้นั่นเองนะคะ มาดูรายละเอียดของผู้ติดเชื้อนิดหนึ่งค่ะ ในภาคบ่ายนะคะ จะมีการแถลงรายละเอียดของไทม์ไลน์ของผู้ติดเชื้อหลายรายแต่ละจังหวัดให้ทุกท่านได้ติดตามกันต่อนะคะ ถ้าท่านอยากจะติดตามรายละเอียดของท่าน ดูได้ที่ Facebook ศบค. นะคะ แล้ววันนี้เราเน้นย้ำที่สมุทรสาครเห็นว่าตัวเลขนี่ยังสูงอยู่นะคะ จริง ๆ แล้วตัวเลขที่สูงท่านไม่ต้องตกใจมากเกินไปค่ะ เปป็นตัวเลขที่ส่วนใหญ่เกิดจากการค้นหาเชิงรุก เป็นบุคคลากรที่ทำงานกันอย่างหนัก ล่ามนะคะ ที่ต้องไปแปลภาษาของเราที่ทำงานเป็นแรงงานอยู่ที่จังหวัดสมุทรสาครด้วย เพื่อนบ้านที่เป็นชาวพม่านี่ มากกว่าคนไทยนะคะ นะคะ ก่อนหน้านี้ ต่างกันนิดหนึ่ง ที่สำคัญของกรุงเทพฯ ที่อยากจะเน้นย้ำ ในส่วนของต่างจังหวัดนี่น่ะค่ะ จังหวัดหรือบ้านนี่นะคะ ก็จะอยู่กันห่าง ๆ แต่กรุงเทพมหานครก็น่าเป็นห่วงอยู่นิดหนึ่งค่ะ ที่นี้มาดูในส่วนของคนที่มาจากต่างประเทศนิดหนึ่ง หลายส่วนอาจจะยังกังวลนะคะ ว่าเวลาที่เรารายงาน จะมีการติดเชื้อจะมีการติดเชื้อภายในประเทศ มีการติดเชื้อจากการเดินทางเข้ามาในราชอาณาจักรอยู่เรื่อยมา แต่ย้ำนะคะ ว่าตัวเลขที่ท่านเห็นอย่างนี้นี่ ไม่ว่าจะมาจากประเทศไหนนะคะ มีจำนวนเท่าไร แต่จริง ๆ อยากจะพาท่านไปดูข้างขวาของตารางว่า ถ้าจะดูในรายละเอียด พวกท่านนี่อยู่ใน State Quarantine หรือว่า Alternative State Quarantine คือ สถานบริการที่รัฐจัดให้ทั้งหมดแล้วนะคะ หมายความว่า บุคคลเหล่านี้เขาเข้ามาอย่างถูกต้องตามกฎหมาย เพื่อที่จะมีมาตรการดูแลความปลอดภัยของตัวเขาเองแล้วก็พี่น้องประชาชนชาวไทยด้วยนะคะ ก็คงต้องเน้นย้ำกันนะคะ ว่าผู้ที่เข้ามาโดยผิดกฎหมายผ่านตามชายแดนธรรมชาติ อันนี้ยังเป็นสิ่งที่เราเป็นห่วงมากกว่าค่ะ ไปที่ Scoor boadหลายคนเรียกว่านี่เป็น ตารางหุ้นค่ะ ท่านอาจารย์ทวีศิลป์อาจจะเน้นย้ำใน 10 จังหวัดแรก ทุกท่านเห็นตัวเลขที่มีความแตกต่างนิดหนึ่ง คือใน 10 จังหวัดแรกยังไม่ได้เปลี่ยนแปลงมากมายนะคะ แต่อยากให้ดูสีด้วยว่า แต่ละจังหวัดยังคงทำงานหนัก พยายามที่จะเปลี่ยนให้ตารางกลายเป็นสีเหลืองสีเขียวมากขึ้น ถัดไปทางตารางที่พวกเราไม่ค่อยได้เห็นนะคะ ก็คือที่ถือได้ว่าเป็นจังหวัดที่ไม่มีผู้ติดเชื้อนะคะ เป็นปริมาณเล็กน้อย อาจจะเป็น 1 ราย 2 ราย 3 ราย เรามีรายละเอียดอยู่ที่ Facebook ของ ศบค. ไทม์ไลน์ของจังหวัดของท่านได้ มีความสำคัญค่ะ เป็นตัวบ่งชึ้ว่าทุกวันนี้การ์ดสูงนะคะ ยังคงออกมาตรการเข้มข้มเพื่อให้พี่น้องประชาชนร่วมมือกัน ทั้งภาครัฐ ภาคเอกชน ภาคชุมชนนะคะ แล้วนี่ก็เป็นที่มาของการที่เราทำตัวเลข ทำการค้นหาเชิงรุกในทุก ๆ พื้นที่ในทุก ๆ จังหวัด เพราะว่าแต่ละจังหวัดจะใช้มาตรการที่ไม่เหมือนกันค่ะ เช่น การปิดร้านอาหาร ปิดโรงเรียน ต่าง ๆ เหล่านี้ต้องนำตัวเลขเหล่านี้มาศึกษาในรายละเอียดเพื่อออกมาตรการในพื้นที่นั้น ๆ หลายคนรู้สึกว่าทำไมต้องดูทุกวัน เพราะว่าสถานการณ์เปลี่ยนรายวันค่ะ บางวัน 1 ราย บางวันก็อาจจะเพิ่มขึ้นในวันเดียว ถ้าทุกคนไม่ร่วมไม้ร่วมมือกันค่ะ มาดูกันที่ความสำคัญที่อยากจะพูดถึงในวันนี้ การค้นหาในชุมชนนะคะ การที่จังจังหวัดสมุทรสาครอย่างที่เรียนในตอนแรกนะคะ ดูตัวเลขว่ามีผู้ติดเชื้อ 335 ราย หลายท่านตกใจค่ะ แต่ถ้าเราไปดูในรายละเอียดนะคะ อย่างที่เราพบว่า มีความร่วมมือมากมายใน จังหวัดสมุทรสาครค่ะ ไม่ว่าจะเป็นในภาครัฐ มีการคัดกรองเชิงรุกนะคะ มีความพยายามที่จะช่วยกัน มีความที่จะช่วยกัน ในส่วนของภาคเอกชนเอง สภาอุตสาหกรรม หอการค้านะคะ ช่วยกันร่วมแรง รวมทั้งจัดหางบประมาณ มีทั้งเอกชน ให้ความสนับสนุนและสิ่งสำคัญที่จะเกิดไม่ได้เลย ถ้าไม่ได้รับความร่วมมือกับภาคประชาชนด้วย ก็เข้ามาทำงานในส่วนของบุคลากร อาสาสมัคร มีการจัดเวรกันตลอด 24 ชั่วโมง ถ้ามีการพยายามดูแลกันอย่างเข้มงวดเข้มข้นอย่างนี้นะคะ จะเห็นสมุทรสาครกลับมาคึกคักในเร็ววัน อาจจะมีการกลับมาใช้ชีวิตอย่างปกติมากขึ้น อย่างไรก็ตามนะคะ อยากจะสะท้อนให้เห็นว่า นี่เป็นตัวอย่างที่ดีค่ะ แต่ละจังหวัดมีการศึกษาอย่างเข้มข้น มีการใช้ตัวเลขเป็นหลักฐานแม่นยำนะคะ แล้วก็มีการร่วมไม้ร่วมมือกันในส่วนของสมุทรสาครนี่นะคะ มีการเตรียมความพร้อมไปในอาทิตข้างหน้า อีก 2 อาทิตย์ หมายความว่าท่านเตรียมการรับมือ แต่ยังมีการคาดการไปอีก มาตรการเชิงรุก ถ้าค้นแล้วเจอ ไม่ตกใจ แต่เราจะต้องเตรียมมาตรการรองรับให้พร้อม ไม่ว่าจะเป็นโรงพยาบาลนะคะ สาธารณสุข มีเตียงที่จะรองรับ มีบุคลากรที่จะสามารถดูแลผู้คนที่ติดเชื้อให้เขารับการดูแลอย่างปลอดภัยไม่ว่าจะเป็นประชาชน เพื่อนบ้านที่เขามาใช้แรงงานในบ้านเราก็ต้องดูแลทั้งในส่วนของ Factory Quarantine โรงพยาบาลสนาม เดี๋ยวในระหว่างวันนะคะ ทุกท่านอาจจะได้ฟังรายละเอียด ฟังแล้วอยากให้เห็นความร่วมมือด้วยค่ะ ปิดท้ายกันนะคะ คงต้องเน้นย้ำในเรื่องของความร่วมไม้ร่วมมือเรายังต้องการเห็นแนวโน้มที่ลดลงค่ะ วันนี้การตายเป็น 0 แต่ว่าเรายังการ์ดตกไม่ได้ ยังต้องร่วมไม้ร่วมมือกันอยู่ ยังต้องค้นหาเชิงรุกอย่างเข้มข้น ขอให้ประชาชนต้องให้ความร่วมมือนะคะ แล้วก็สิ่งสำคัญนะคะ ชายแดนต่าง ๆ ถ้าภาครัฐทำงานฝ่ายเดียว อาจจะสำเร็จไม่ได้ พี่น้องประชาชน เพื่อนบ้านต้องช่วยกันเป็นหูเป็นตาด้วยค่ะ ในเรื่องของจังหวัดที่พบผู้ติดเชื้อ เน้นย้ำเสมอนะคะ ว่าถ้าท่านสงสัยอย่าลังเลนะคะ ท่านต้องไปตรวจ หรือไปรับบริการ ถ้าไม่ใช่ หรือว่าท่านเป็นผู้ติดเชื้อ หรือว่าไม่ติดเชื้อ ท่านยังไม่ติดเชื้อ แต่ว่าท่านเป็นผู้มีความเสี่ยง แล้วก็ทำตามมาตรฐานของภาครัฐอย่างเข้มข้นค่ะ เรามาปิดท้ายกันด้วยสไลด์สุดท้ายโควิดนะคะ ดูแลตัวเองดีที่สุด สวมหน้ากากป้องกัน เว้นระยะห่าง ล้างมือให้บ่อย แล้วก็อย่าลืมว่า อย่าปกปิดข้อมูลด้วย สำหรับข้อมูลฝากไว้เท่านี้ค่ะ // วันนี้ต้องขอขอบคุณ ศรีรังสรรค์นะครับ</w:t>
      </w:r>
    </w:p>
    <w:p>
      <w:pPr>
        <w:pStyle w:val="BodyText"/>
      </w:pPr>
      <w:r>
        <w:t xml:space="preserve">(คุณสุภนันท์) ครับ คุณผู้ชมครับ ก็มีการรายงานตัวเลขนะครัยบ 369 ราย นะครับ แล้วก็ไม่มีรายงานผูเสียชีวิตเพิ่มเติมและอีก 1 ข่าวดี คือ ไม่มีจังหวัดใหม่ที่พบผู้ติดเชื้อรายใหม่ เพราะฉะนั้นกระจายของโรคนั้นอยู่ในการจัดการมาจากทางด้านกระทรวงการคลังนะครับ รายละเอียดลงทะเบียนเราชนะ ตอนนี้รายละเอียดเราชนะ เรายังไม่มี แต่ว่าจะส่งต่อกันดาวน์โหลด แอปพลิเคชันเราชนะ เน้นย้ำครับว่าเรื่องนี้ไม่เป็นความจริงครับ เป็น Fake News นะครับ อย่าให้พี่น้องประชาชนไปหลงเชื่อ เรื่องของเราชนะต่าง ๆ อยากให้รอรายละเอียดจากคณะรัฐมนตรีในวันอังคารหน้าที่จะถึงนี้ครับ ครับ ต่อไปเป็นการแถลงข่าวในภาคภาษอังกฤษ เพื่อที่จะสื่อสารให้ต่างชาติ ถึงสถานการณ์ในบ้านเราครับ ขอเรียนเชิญท่านคุณณัฐภาณุ นพคุณ นะครับ รองอธิบดีกรมสารนิเทศและรองโฆษกกระทรวงการต่างประเทศครับสวัสดีครับ</w:t>
      </w:r>
    </w:p>
    <w:p>
      <w:pPr>
        <w:pStyle w:val="BodyText"/>
      </w:pPr>
      <w:r>
        <w:t xml:space="preserve">(คุณสุภนันท์) ขอขอบคุณท่านคุณณัฐภาณุ นพคุณ และรองโฆษกกระทรวงการต่างประเทศ และทั้งหมดคือการแถลงข่าวในช่วงเช้าวันนี้ครับ บ่าย 2 โมงวันนี้ครับ จะมีมาตรการช่วยความเดือนร้อนของพี่น้องที่รัฐบาลได้มีมติครม.</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แถลงสถานการณ์ COVID-19 โดย ศบค. (18 ม.ค. 64)</dc:title>
  <dc:creator/>
  <cp:keywords/>
  <dcterms:created xsi:type="dcterms:W3CDTF">2021-03-23T09:13:22Z</dcterms:created>
  <dcterms:modified xsi:type="dcterms:W3CDTF">2021-03-23T09:1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8 มกราคม 2564 เวลา 11.00 น.</vt:lpwstr>
  </property>
  <property fmtid="{D5CDD505-2E9C-101B-9397-08002B2CF9AE}" pid="3" name="subtitle">
    <vt:lpwstr/>
  </property>
</Properties>
</file>